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022333" w14:textId="12ABC90B" w:rsidR="00590CD1" w:rsidRDefault="00C35FF2" w:rsidP="006B7D5F">
      <w:pPr>
        <w:jc w:val="center"/>
      </w:pPr>
      <w:r>
        <w:t>Michael Tempesta</w:t>
      </w:r>
      <w:r>
        <w:tab/>
      </w:r>
      <w:r>
        <w:tab/>
      </w:r>
      <w:r>
        <w:tab/>
        <w:t>March 10, 2022</w:t>
      </w:r>
    </w:p>
    <w:p w14:paraId="634C6D02" w14:textId="05FEC08B" w:rsidR="00C35FF2" w:rsidRDefault="00C35FF2"/>
    <w:p w14:paraId="192D4DAB" w14:textId="7A09634C" w:rsidR="00C35FF2" w:rsidRDefault="00C35FF2"/>
    <w:p w14:paraId="55335411" w14:textId="2D2CFAF3" w:rsidR="00C35FF2" w:rsidRDefault="00C35FF2"/>
    <w:p w14:paraId="31A40FE6" w14:textId="7E02B94D" w:rsidR="00C35FF2" w:rsidRDefault="00C35FF2"/>
    <w:p w14:paraId="498BBB81" w14:textId="10A51982" w:rsidR="00C35FF2" w:rsidRDefault="00C35FF2"/>
    <w:p w14:paraId="28D05B4E" w14:textId="5C4B9953" w:rsidR="00C35FF2" w:rsidRDefault="00C35FF2"/>
    <w:p w14:paraId="5B45E4C2" w14:textId="327ED421" w:rsidR="00C35FF2" w:rsidRDefault="00064648" w:rsidP="006B7D5F">
      <w:pPr>
        <w:jc w:val="center"/>
        <w:rPr>
          <w:u w:val="single"/>
        </w:rPr>
      </w:pPr>
      <w:r>
        <w:rPr>
          <w:u w:val="single"/>
        </w:rPr>
        <w:t xml:space="preserve">Functional </w:t>
      </w:r>
      <w:r w:rsidR="00C35FF2" w:rsidRPr="00C35FF2">
        <w:rPr>
          <w:u w:val="single"/>
        </w:rPr>
        <w:t>Requirements</w:t>
      </w:r>
    </w:p>
    <w:p w14:paraId="0B5F7205" w14:textId="252B22E8" w:rsidR="00514695" w:rsidRDefault="00514695" w:rsidP="006B7D5F">
      <w:pPr>
        <w:pStyle w:val="ListParagraph"/>
        <w:numPr>
          <w:ilvl w:val="0"/>
          <w:numId w:val="1"/>
        </w:numPr>
        <w:jc w:val="center"/>
      </w:pPr>
      <w:r>
        <w:t>Take input in numbers</w:t>
      </w:r>
    </w:p>
    <w:p w14:paraId="02E6E0AC" w14:textId="2647C5E8" w:rsidR="00514695" w:rsidRDefault="00514695" w:rsidP="006B7D5F">
      <w:pPr>
        <w:pStyle w:val="ListParagraph"/>
        <w:numPr>
          <w:ilvl w:val="0"/>
          <w:numId w:val="1"/>
        </w:numPr>
        <w:jc w:val="center"/>
      </w:pPr>
      <w:r>
        <w:t>Display output in words</w:t>
      </w:r>
    </w:p>
    <w:p w14:paraId="051AD504" w14:textId="11E75FD5" w:rsidR="00064648" w:rsidRPr="00064648" w:rsidRDefault="00064648" w:rsidP="006B7D5F">
      <w:pPr>
        <w:jc w:val="center"/>
        <w:rPr>
          <w:u w:val="single"/>
        </w:rPr>
      </w:pPr>
      <w:r w:rsidRPr="00064648">
        <w:rPr>
          <w:u w:val="single"/>
        </w:rPr>
        <w:t>Non-functional requirements</w:t>
      </w:r>
    </w:p>
    <w:p w14:paraId="701CEEC7" w14:textId="57DF1287" w:rsidR="00C35FF2" w:rsidRDefault="00E665C2" w:rsidP="00E665C2">
      <w:pPr>
        <w:pStyle w:val="ListParagraph"/>
        <w:numPr>
          <w:ilvl w:val="0"/>
          <w:numId w:val="3"/>
        </w:numPr>
        <w:jc w:val="center"/>
      </w:pPr>
      <w:r>
        <w:t>Store the input</w:t>
      </w:r>
    </w:p>
    <w:p w14:paraId="23D6BC42" w14:textId="10A8F30D" w:rsidR="00E665C2" w:rsidRDefault="007D4791" w:rsidP="00E665C2">
      <w:pPr>
        <w:pStyle w:val="ListParagraph"/>
        <w:numPr>
          <w:ilvl w:val="0"/>
          <w:numId w:val="3"/>
        </w:numPr>
        <w:jc w:val="center"/>
      </w:pPr>
      <w:r>
        <w:t>Use a switch statement to convert the numbers to words.</w:t>
      </w:r>
    </w:p>
    <w:p w14:paraId="4963C097" w14:textId="12E03E5E" w:rsidR="00C35FF2" w:rsidRDefault="00C35FF2" w:rsidP="006B7D5F">
      <w:pPr>
        <w:jc w:val="center"/>
      </w:pPr>
    </w:p>
    <w:p w14:paraId="3FC56A00" w14:textId="0C5FF9B7" w:rsidR="00C35FF2" w:rsidRDefault="00C35FF2" w:rsidP="006B7D5F">
      <w:pPr>
        <w:jc w:val="center"/>
        <w:rPr>
          <w:u w:val="single"/>
        </w:rPr>
      </w:pPr>
      <w:r w:rsidRPr="00C35FF2">
        <w:rPr>
          <w:u w:val="single"/>
        </w:rPr>
        <w:t>Features</w:t>
      </w:r>
    </w:p>
    <w:p w14:paraId="58FBA956" w14:textId="1031788D" w:rsidR="00514695" w:rsidRDefault="00514695" w:rsidP="006B7D5F">
      <w:pPr>
        <w:pStyle w:val="ListParagraph"/>
        <w:numPr>
          <w:ilvl w:val="0"/>
          <w:numId w:val="2"/>
        </w:numPr>
        <w:jc w:val="center"/>
      </w:pPr>
      <w:r>
        <w:t>If there is no change display no cents</w:t>
      </w:r>
    </w:p>
    <w:p w14:paraId="54EA7E4E" w14:textId="01D7DD56" w:rsidR="00D95EBC" w:rsidRDefault="00D95EBC" w:rsidP="006B7D5F">
      <w:pPr>
        <w:pStyle w:val="ListParagraph"/>
        <w:numPr>
          <w:ilvl w:val="0"/>
          <w:numId w:val="2"/>
        </w:numPr>
        <w:jc w:val="center"/>
      </w:pPr>
      <w:r>
        <w:t>Display the words in terms of money</w:t>
      </w:r>
    </w:p>
    <w:p w14:paraId="5152D3E1" w14:textId="493C164D" w:rsidR="00AC5D64" w:rsidRDefault="00E77B1C" w:rsidP="006B7D5F">
      <w:pPr>
        <w:pStyle w:val="ListParagraph"/>
        <w:numPr>
          <w:ilvl w:val="0"/>
          <w:numId w:val="2"/>
        </w:numPr>
        <w:jc w:val="center"/>
      </w:pPr>
      <w:r>
        <w:t>check</w:t>
      </w:r>
      <w:r w:rsidR="00AC5D64">
        <w:t xml:space="preserve"> for invalid inputs</w:t>
      </w:r>
    </w:p>
    <w:p w14:paraId="5A9ECA64" w14:textId="77777777" w:rsidR="00AC5D64" w:rsidRDefault="00AC5D64" w:rsidP="006B7D5F">
      <w:pPr>
        <w:pStyle w:val="ListParagraph"/>
        <w:numPr>
          <w:ilvl w:val="0"/>
          <w:numId w:val="2"/>
        </w:numPr>
        <w:jc w:val="center"/>
      </w:pPr>
      <w:r>
        <w:t>Negative values should display as invalid</w:t>
      </w:r>
    </w:p>
    <w:p w14:paraId="16411A68" w14:textId="401D6742" w:rsidR="00AC5D64" w:rsidRPr="00C35FF2" w:rsidRDefault="00AC5D64" w:rsidP="006B7D5F">
      <w:pPr>
        <w:pStyle w:val="ListParagraph"/>
        <w:numPr>
          <w:ilvl w:val="0"/>
          <w:numId w:val="2"/>
        </w:numPr>
        <w:jc w:val="center"/>
      </w:pPr>
      <w:r>
        <w:t>Values over one billion also display as invalid</w:t>
      </w:r>
    </w:p>
    <w:sectPr w:rsidR="00AC5D64" w:rsidRPr="00C35FF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B30D8F"/>
    <w:multiLevelType w:val="hybridMultilevel"/>
    <w:tmpl w:val="9048B6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251910"/>
    <w:multiLevelType w:val="hybridMultilevel"/>
    <w:tmpl w:val="6FE2CB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99B06F0"/>
    <w:multiLevelType w:val="hybridMultilevel"/>
    <w:tmpl w:val="C4F23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86479868">
    <w:abstractNumId w:val="1"/>
  </w:num>
  <w:num w:numId="2" w16cid:durableId="1398750400">
    <w:abstractNumId w:val="2"/>
  </w:num>
  <w:num w:numId="3" w16cid:durableId="15699993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1MjM0MDWxMDUzMTRR0lEKTi0uzszPAykwrAUAZzSzzywAAAA="/>
  </w:docVars>
  <w:rsids>
    <w:rsidRoot w:val="00C35FF2"/>
    <w:rsid w:val="00064648"/>
    <w:rsid w:val="000C277C"/>
    <w:rsid w:val="000D5914"/>
    <w:rsid w:val="004370C9"/>
    <w:rsid w:val="00514695"/>
    <w:rsid w:val="00590CD1"/>
    <w:rsid w:val="006B7D5F"/>
    <w:rsid w:val="007D4791"/>
    <w:rsid w:val="00AC5D64"/>
    <w:rsid w:val="00B304DC"/>
    <w:rsid w:val="00C35FF2"/>
    <w:rsid w:val="00CD0C8B"/>
    <w:rsid w:val="00D95EBC"/>
    <w:rsid w:val="00DB6BAE"/>
    <w:rsid w:val="00E665C2"/>
    <w:rsid w:val="00E77B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65CAA2"/>
  <w15:chartTrackingRefBased/>
  <w15:docId w15:val="{0658DF71-5B7D-40CA-9713-B7C4092045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35FF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1</Pages>
  <Words>61</Words>
  <Characters>34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Tempesta</dc:creator>
  <cp:keywords/>
  <dc:description/>
  <cp:lastModifiedBy>Michael Tempesta</cp:lastModifiedBy>
  <cp:revision>5</cp:revision>
  <dcterms:created xsi:type="dcterms:W3CDTF">2022-03-12T02:35:00Z</dcterms:created>
  <dcterms:modified xsi:type="dcterms:W3CDTF">2022-05-12T11:53:00Z</dcterms:modified>
</cp:coreProperties>
</file>